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CBFAD" w14:textId="77777777" w:rsidR="00E25784" w:rsidRPr="00E25784" w:rsidRDefault="00E25784" w:rsidP="00E25784">
      <w:pPr>
        <w:spacing w:after="0" w:line="240" w:lineRule="auto"/>
        <w:ind w:right="864"/>
        <w:contextualSpacing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25784">
        <w:rPr>
          <w:rFonts w:ascii="Times New Roman" w:hAnsi="Times New Roman" w:cs="Times New Roman"/>
          <w:b/>
          <w:bCs/>
          <w:sz w:val="36"/>
          <w:szCs w:val="36"/>
        </w:rPr>
        <w:t>Citizens’ Oversight Committee</w:t>
      </w:r>
    </w:p>
    <w:p w14:paraId="04D20247" w14:textId="32F8C8A2" w:rsidR="00E25784" w:rsidRPr="00E25784" w:rsidRDefault="00E25784" w:rsidP="00E25784">
      <w:pPr>
        <w:spacing w:after="0" w:line="240" w:lineRule="auto"/>
        <w:ind w:right="864"/>
        <w:contextualSpacing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25784">
        <w:rPr>
          <w:rFonts w:ascii="Times New Roman" w:hAnsi="Times New Roman" w:cs="Times New Roman"/>
          <w:b/>
          <w:bCs/>
          <w:sz w:val="36"/>
          <w:szCs w:val="36"/>
        </w:rPr>
        <w:t>202</w:t>
      </w:r>
      <w:r w:rsidR="00BC2AFF">
        <w:rPr>
          <w:rFonts w:ascii="Times New Roman" w:hAnsi="Times New Roman" w:cs="Times New Roman"/>
          <w:b/>
          <w:bCs/>
          <w:sz w:val="36"/>
          <w:szCs w:val="36"/>
        </w:rPr>
        <w:t>2-23</w:t>
      </w:r>
      <w:r w:rsidRPr="00E25784">
        <w:rPr>
          <w:rFonts w:ascii="Times New Roman" w:hAnsi="Times New Roman" w:cs="Times New Roman"/>
          <w:b/>
          <w:bCs/>
          <w:sz w:val="36"/>
          <w:szCs w:val="36"/>
        </w:rPr>
        <w:t xml:space="preserve"> Meeting Calendar</w:t>
      </w:r>
    </w:p>
    <w:p w14:paraId="07AE1AA3" w14:textId="101EFC7B" w:rsidR="00E25784" w:rsidRDefault="00E25784" w:rsidP="00E25784">
      <w:pPr>
        <w:spacing w:after="0" w:line="240" w:lineRule="auto"/>
        <w:ind w:right="864"/>
        <w:contextualSpacing/>
        <w:rPr>
          <w:rFonts w:ascii="Times New Roman" w:hAnsi="Times New Roman" w:cs="Times New Roman"/>
          <w:sz w:val="24"/>
          <w:szCs w:val="24"/>
        </w:rPr>
      </w:pPr>
    </w:p>
    <w:p w14:paraId="0FC8B222" w14:textId="216685B7" w:rsidR="00E25784" w:rsidRDefault="00E25784" w:rsidP="00E25784">
      <w:pPr>
        <w:spacing w:after="0" w:line="240" w:lineRule="auto"/>
        <w:ind w:right="864"/>
        <w:contextualSpacing/>
        <w:rPr>
          <w:rFonts w:ascii="Times New Roman" w:hAnsi="Times New Roman" w:cs="Times New Roman"/>
          <w:sz w:val="24"/>
          <w:szCs w:val="24"/>
        </w:rPr>
      </w:pPr>
    </w:p>
    <w:p w14:paraId="75247C44" w14:textId="77777777" w:rsidR="00E25784" w:rsidRDefault="00E25784" w:rsidP="00E25784">
      <w:pPr>
        <w:spacing w:after="0" w:line="240" w:lineRule="auto"/>
        <w:ind w:right="864"/>
        <w:contextualSpacing/>
        <w:rPr>
          <w:rFonts w:ascii="Times New Roman" w:hAnsi="Times New Roman" w:cs="Times New Roman"/>
          <w:sz w:val="24"/>
          <w:szCs w:val="24"/>
        </w:rPr>
      </w:pPr>
    </w:p>
    <w:p w14:paraId="3D40A593" w14:textId="77777777" w:rsidR="00E25784" w:rsidRDefault="00E25784" w:rsidP="00E25784">
      <w:pPr>
        <w:spacing w:after="0" w:line="240" w:lineRule="auto"/>
        <w:ind w:right="864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76"/>
        <w:gridCol w:w="5769"/>
      </w:tblGrid>
      <w:tr w:rsidR="00E25784" w14:paraId="6A08290F" w14:textId="77777777" w:rsidTr="00E377FB">
        <w:trPr>
          <w:trHeight w:val="322"/>
        </w:trPr>
        <w:tc>
          <w:tcPr>
            <w:tcW w:w="2425" w:type="dxa"/>
            <w:shd w:val="clear" w:color="auto" w:fill="BFBFBF" w:themeFill="background1" w:themeFillShade="BF"/>
          </w:tcPr>
          <w:p w14:paraId="741CC161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E25784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Date</w:t>
            </w:r>
          </w:p>
        </w:tc>
        <w:tc>
          <w:tcPr>
            <w:tcW w:w="1876" w:type="dxa"/>
            <w:shd w:val="clear" w:color="auto" w:fill="BFBFBF" w:themeFill="background1" w:themeFillShade="BF"/>
          </w:tcPr>
          <w:p w14:paraId="0E33A34C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E25784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5769" w:type="dxa"/>
            <w:shd w:val="clear" w:color="auto" w:fill="BFBFBF" w:themeFill="background1" w:themeFillShade="BF"/>
          </w:tcPr>
          <w:p w14:paraId="6E0C543A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E25784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Location</w:t>
            </w:r>
          </w:p>
        </w:tc>
      </w:tr>
      <w:tr w:rsidR="00E25784" w14:paraId="4909EC94" w14:textId="77777777" w:rsidTr="00E377FB">
        <w:trPr>
          <w:trHeight w:val="322"/>
        </w:trPr>
        <w:tc>
          <w:tcPr>
            <w:tcW w:w="2425" w:type="dxa"/>
          </w:tcPr>
          <w:p w14:paraId="2FDD8A25" w14:textId="689E7588" w:rsidR="00E25784" w:rsidRPr="00E25784" w:rsidRDefault="00651642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ctober 20, 2022</w:t>
            </w:r>
          </w:p>
          <w:p w14:paraId="61098AF3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24807E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162310D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76" w:type="dxa"/>
          </w:tcPr>
          <w:p w14:paraId="2F0079F1" w14:textId="109B8DBD" w:rsidR="00E25784" w:rsidRPr="00E25784" w:rsidRDefault="00BC2AFF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4 – 5 p.m. </w:t>
            </w:r>
          </w:p>
        </w:tc>
        <w:tc>
          <w:tcPr>
            <w:tcW w:w="5769" w:type="dxa"/>
          </w:tcPr>
          <w:p w14:paraId="43ACD021" w14:textId="77777777" w:rsidR="00E377FB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F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 xml:space="preserve">allbrook High School </w:t>
            </w:r>
          </w:p>
          <w:p w14:paraId="6A97CC9A" w14:textId="7F23ED3E" w:rsidR="00E377FB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m. 15</w:t>
            </w:r>
          </w:p>
          <w:p w14:paraId="4052F190" w14:textId="0AD6B985" w:rsidR="00E25784" w:rsidRPr="00E25784" w:rsidRDefault="00BC2AFF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00 S. Stage Coach Ln, Fallbrook</w:t>
            </w:r>
          </w:p>
        </w:tc>
      </w:tr>
      <w:tr w:rsidR="00E25784" w14:paraId="34E44F37" w14:textId="77777777" w:rsidTr="00E377FB">
        <w:trPr>
          <w:trHeight w:val="303"/>
        </w:trPr>
        <w:tc>
          <w:tcPr>
            <w:tcW w:w="2425" w:type="dxa"/>
          </w:tcPr>
          <w:p w14:paraId="1CC5C209" w14:textId="38EC70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 xml:space="preserve">November 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, 20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  <w:p w14:paraId="69B185B2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A62E0DE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E59915F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76" w:type="dxa"/>
          </w:tcPr>
          <w:p w14:paraId="6D2AB27D" w14:textId="61C7C482" w:rsidR="00E25784" w:rsidRPr="00E25784" w:rsidRDefault="00BC2AFF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– 5 p.m.</w:t>
            </w:r>
          </w:p>
        </w:tc>
        <w:tc>
          <w:tcPr>
            <w:tcW w:w="5769" w:type="dxa"/>
          </w:tcPr>
          <w:p w14:paraId="74905F42" w14:textId="77777777" w:rsidR="00E25784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Online Meeting – Zoom </w:t>
            </w:r>
          </w:p>
          <w:p w14:paraId="1A0E6278" w14:textId="2763FBEE" w:rsidR="00F4518A" w:rsidRPr="00E25784" w:rsidRDefault="00F4518A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ee calendar invite for Zoom link</w:t>
            </w:r>
          </w:p>
        </w:tc>
      </w:tr>
      <w:tr w:rsidR="00E25784" w14:paraId="193C1D94" w14:textId="77777777" w:rsidTr="00E377FB">
        <w:trPr>
          <w:trHeight w:val="322"/>
        </w:trPr>
        <w:tc>
          <w:tcPr>
            <w:tcW w:w="2425" w:type="dxa"/>
          </w:tcPr>
          <w:p w14:paraId="35BFBE9B" w14:textId="420651E2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March 2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, 202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  <w:p w14:paraId="1800210B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8006994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2DF30A7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76" w:type="dxa"/>
          </w:tcPr>
          <w:p w14:paraId="675A40FF" w14:textId="069E0E7A" w:rsidR="00E25784" w:rsidRPr="00E25784" w:rsidRDefault="00BC2AFF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– 5 p.m.</w:t>
            </w:r>
          </w:p>
        </w:tc>
        <w:tc>
          <w:tcPr>
            <w:tcW w:w="5769" w:type="dxa"/>
          </w:tcPr>
          <w:p w14:paraId="016A1EB6" w14:textId="619D7D5C" w:rsidR="00E377FB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llbrook High School District Office</w:t>
            </w:r>
          </w:p>
          <w:p w14:paraId="71DF2EA6" w14:textId="1FEDD789" w:rsidR="00E377FB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asis High School Conference Room</w:t>
            </w:r>
          </w:p>
          <w:p w14:paraId="0C7C57AC" w14:textId="6F17DC44" w:rsidR="00E25784" w:rsidRPr="00E25784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34 S. Stage Coach Ln, Fallbrook</w:t>
            </w:r>
          </w:p>
        </w:tc>
      </w:tr>
      <w:tr w:rsidR="00E25784" w14:paraId="12ACCDF3" w14:textId="77777777" w:rsidTr="00E377FB">
        <w:trPr>
          <w:trHeight w:val="303"/>
        </w:trPr>
        <w:tc>
          <w:tcPr>
            <w:tcW w:w="2425" w:type="dxa"/>
          </w:tcPr>
          <w:p w14:paraId="3247842B" w14:textId="53337348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June 2</w:t>
            </w:r>
            <w:r w:rsidR="00BC2AFF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E25784">
              <w:rPr>
                <w:rFonts w:ascii="Times New Roman" w:hAnsi="Times New Roman" w:cs="Times New Roman"/>
                <w:sz w:val="28"/>
                <w:szCs w:val="28"/>
              </w:rPr>
              <w:t>, 202</w:t>
            </w:r>
            <w:r w:rsidR="00D312D9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  <w:p w14:paraId="7CA63172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EC3DBBA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AD1250C" w14:textId="77777777" w:rsidR="00E25784" w:rsidRPr="00E25784" w:rsidRDefault="00E25784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76" w:type="dxa"/>
          </w:tcPr>
          <w:p w14:paraId="1486F2DC" w14:textId="64EC5BF5" w:rsidR="00E25784" w:rsidRPr="00E25784" w:rsidRDefault="00BC2AFF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 – 5 p.m.</w:t>
            </w:r>
          </w:p>
        </w:tc>
        <w:tc>
          <w:tcPr>
            <w:tcW w:w="5769" w:type="dxa"/>
          </w:tcPr>
          <w:p w14:paraId="3AEC005D" w14:textId="0272726C" w:rsidR="00E377FB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llbrook High School District Office</w:t>
            </w:r>
          </w:p>
          <w:p w14:paraId="7B9C4FEE" w14:textId="5DD5A20B" w:rsidR="00E377FB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asis High School Conference Room</w:t>
            </w:r>
          </w:p>
          <w:p w14:paraId="181FAFED" w14:textId="5F28CA76" w:rsidR="00E25784" w:rsidRPr="00E25784" w:rsidRDefault="00E377FB" w:rsidP="009146EF">
            <w:pPr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34 S. Stage Coach Ln, Fallbrook</w:t>
            </w:r>
          </w:p>
        </w:tc>
      </w:tr>
    </w:tbl>
    <w:p w14:paraId="0A659542" w14:textId="77777777" w:rsidR="00E25784" w:rsidRPr="009144BD" w:rsidRDefault="00E25784" w:rsidP="00E2578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618A1D9" w14:textId="77777777" w:rsidR="004F0338" w:rsidRDefault="004F0338"/>
    <w:sectPr w:rsidR="004F0338" w:rsidSect="009144BD">
      <w:footerReference w:type="default" r:id="rId6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AD20F" w14:textId="77777777" w:rsidR="005B66B3" w:rsidRDefault="005B66B3">
      <w:pPr>
        <w:spacing w:after="0" w:line="240" w:lineRule="auto"/>
      </w:pPr>
      <w:r>
        <w:separator/>
      </w:r>
    </w:p>
  </w:endnote>
  <w:endnote w:type="continuationSeparator" w:id="0">
    <w:p w14:paraId="0E014510" w14:textId="77777777" w:rsidR="005B66B3" w:rsidRDefault="005B6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32199" w14:textId="1C6DBD6A" w:rsidR="009144BD" w:rsidRDefault="00000000" w:rsidP="009144B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C6B26" w14:textId="77777777" w:rsidR="005B66B3" w:rsidRDefault="005B66B3">
      <w:pPr>
        <w:spacing w:after="0" w:line="240" w:lineRule="auto"/>
      </w:pPr>
      <w:r>
        <w:separator/>
      </w:r>
    </w:p>
  </w:footnote>
  <w:footnote w:type="continuationSeparator" w:id="0">
    <w:p w14:paraId="60136F09" w14:textId="77777777" w:rsidR="005B66B3" w:rsidRDefault="005B66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DQyNTAztDA1MzRR0lEKTi0uzszPAykwrQUAu0K8jCwAAAA="/>
  </w:docVars>
  <w:rsids>
    <w:rsidRoot w:val="00044537"/>
    <w:rsid w:val="000009B3"/>
    <w:rsid w:val="00044537"/>
    <w:rsid w:val="000939B0"/>
    <w:rsid w:val="00181A50"/>
    <w:rsid w:val="004F0338"/>
    <w:rsid w:val="005536FF"/>
    <w:rsid w:val="005B66B3"/>
    <w:rsid w:val="00651642"/>
    <w:rsid w:val="00776E64"/>
    <w:rsid w:val="00BC2AFF"/>
    <w:rsid w:val="00BC631F"/>
    <w:rsid w:val="00D312D9"/>
    <w:rsid w:val="00E25784"/>
    <w:rsid w:val="00E377FB"/>
    <w:rsid w:val="00E75789"/>
    <w:rsid w:val="00EF5BDC"/>
    <w:rsid w:val="00F4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0F543A"/>
  <w15:chartTrackingRefBased/>
  <w15:docId w15:val="{99CD7929-510F-4511-BC24-6EC6B82CE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7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257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784"/>
  </w:style>
  <w:style w:type="table" w:styleId="TableGrid">
    <w:name w:val="Table Grid"/>
    <w:basedOn w:val="TableNormal"/>
    <w:uiPriority w:val="39"/>
    <w:rsid w:val="00E25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1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A50"/>
  </w:style>
  <w:style w:type="character" w:styleId="Hyperlink">
    <w:name w:val="Hyperlink"/>
    <w:basedOn w:val="DefaultParagraphFont"/>
    <w:uiPriority w:val="99"/>
    <w:semiHidden/>
    <w:unhideWhenUsed/>
    <w:rsid w:val="00E377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a Powell</dc:creator>
  <cp:keywords/>
  <dc:description/>
  <cp:lastModifiedBy>Leea Powell</cp:lastModifiedBy>
  <cp:revision>3</cp:revision>
  <dcterms:created xsi:type="dcterms:W3CDTF">2022-10-24T16:32:00Z</dcterms:created>
  <dcterms:modified xsi:type="dcterms:W3CDTF">2022-10-24T16:35:00Z</dcterms:modified>
</cp:coreProperties>
</file>